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d1ad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73dd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9:10:16Z</dcterms:created>
  <dcterms:modified xsi:type="dcterms:W3CDTF">2022-05-09T19:10:16Z</dcterms:modified>
</cp:coreProperties>
</file>